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9478A2" w14:textId="41D4C536" w:rsidR="00B07B9C" w:rsidRDefault="00215EA1" w:rsidP="0064129E">
      <w:pPr>
        <w:pStyle w:val="Title"/>
      </w:pPr>
      <w:r w:rsidRPr="0064129E">
        <w:t>Investigate</w:t>
      </w:r>
      <w:r w:rsidRPr="00E91DC0">
        <w:t xml:space="preserve"> </w:t>
      </w:r>
      <w:r w:rsidR="00573E2E">
        <w:t>…</w:t>
      </w:r>
    </w:p>
    <w:p w14:paraId="48E4C7AD" w14:textId="269ABD64" w:rsidR="00215EA1" w:rsidRDefault="00363C50" w:rsidP="00363C50">
      <w:pPr>
        <w:pStyle w:val="Subtitle"/>
      </w:pPr>
      <w:r w:rsidRPr="00363C50">
        <w:t>subtitle</w:t>
      </w:r>
    </w:p>
    <w:p w14:paraId="55D5F6FA" w14:textId="0C05738E" w:rsidR="00215EA1" w:rsidRDefault="00C6164A" w:rsidP="00716D12">
      <w:pPr>
        <w:pStyle w:val="Author"/>
      </w:pPr>
      <w:r w:rsidRPr="00215EA1">
        <w:t>Stat4ward</w:t>
      </w:r>
    </w:p>
    <w:p w14:paraId="0C70C79D" w14:textId="77777777" w:rsidR="00B07B9C" w:rsidRDefault="00C6164A" w:rsidP="009C4957">
      <w:pPr>
        <w:pStyle w:val="Date"/>
      </w:pPr>
      <w:r w:rsidRPr="00215EA1">
        <w:t>February 28, 2019</w:t>
      </w:r>
    </w:p>
    <w:p w14:paraId="59EF3228" w14:textId="55AEC897" w:rsidR="00B07B9C" w:rsidRDefault="00C6164A" w:rsidP="00D42075">
      <w:pPr>
        <w:pStyle w:val="Heading1"/>
        <w:numPr>
          <w:ilvl w:val="0"/>
          <w:numId w:val="0"/>
        </w:numPr>
      </w:pPr>
      <w:bookmarkStart w:id="0" w:name="goal"/>
      <w:bookmarkEnd w:id="0"/>
      <w:r w:rsidRPr="00215EA1">
        <w:t>GOAL</w:t>
      </w:r>
    </w:p>
    <w:p w14:paraId="2D52198E" w14:textId="701B8E19" w:rsidR="002D7A50" w:rsidRPr="002D7A50" w:rsidRDefault="002D7A50" w:rsidP="008B155C">
      <w:r w:rsidRPr="002D7A50">
        <w:t>Listing</w:t>
      </w:r>
    </w:p>
    <w:p w14:paraId="3AAC9D9A" w14:textId="77777777" w:rsidR="002D7A50" w:rsidRPr="002D7A50" w:rsidRDefault="002D7A50" w:rsidP="002D7A50">
      <w:pPr>
        <w:pStyle w:val="BodyText"/>
      </w:pPr>
    </w:p>
    <w:p w14:paraId="3F710B8C" w14:textId="0AE4F8DC" w:rsidR="00215EA1" w:rsidRPr="00215EA1" w:rsidRDefault="00C6164A" w:rsidP="00D42075">
      <w:pPr>
        <w:pStyle w:val="Heading1"/>
        <w:numPr>
          <w:ilvl w:val="0"/>
          <w:numId w:val="0"/>
        </w:numPr>
      </w:pPr>
      <w:r w:rsidRPr="00215EA1">
        <w:t xml:space="preserve">The goal of this analysis is to </w:t>
      </w:r>
      <w:r w:rsidR="00573E2E">
        <w:t>…</w:t>
      </w:r>
    </w:p>
    <w:p w14:paraId="6ED4CB4E" w14:textId="77777777" w:rsidR="00B07B9C" w:rsidRPr="00215EA1" w:rsidRDefault="00C6164A" w:rsidP="00D42075">
      <w:pPr>
        <w:pStyle w:val="Heading1"/>
        <w:numPr>
          <w:ilvl w:val="0"/>
          <w:numId w:val="0"/>
        </w:numPr>
      </w:pPr>
      <w:bookmarkStart w:id="1" w:name="data"/>
      <w:bookmarkEnd w:id="1"/>
      <w:r w:rsidRPr="00215EA1">
        <w:t>DATA</w:t>
      </w:r>
    </w:p>
    <w:p w14:paraId="74885A2E" w14:textId="59A8356C" w:rsidR="00B07B9C" w:rsidRDefault="00C6164A" w:rsidP="00D42075">
      <w:pPr>
        <w:pStyle w:val="Heading1"/>
        <w:numPr>
          <w:ilvl w:val="0"/>
          <w:numId w:val="0"/>
        </w:numPr>
      </w:pPr>
      <w:r w:rsidRPr="00215EA1">
        <w:t xml:space="preserve">Data from </w:t>
      </w:r>
      <w:r w:rsidR="00573E2E">
        <w:t>…</w:t>
      </w:r>
      <w:r w:rsidR="00E742FB">
        <w:t xml:space="preserve">. </w:t>
      </w:r>
    </w:p>
    <w:p w14:paraId="25164D4C" w14:textId="63A02703" w:rsidR="00E42F7D" w:rsidRDefault="00E42F7D" w:rsidP="00E42F7D">
      <w:pPr>
        <w:pStyle w:val="BodyText"/>
      </w:pPr>
    </w:p>
    <w:p w14:paraId="12058618" w14:textId="76AF1E2A" w:rsidR="00E42F7D" w:rsidRDefault="00B0125C" w:rsidP="00E42F7D">
      <w:pPr>
        <w:pStyle w:val="BodyText"/>
      </w:pPr>
      <w:r w:rsidRPr="00E42F7D">
        <w:t>B</w:t>
      </w:r>
      <w:r w:rsidR="00E42F7D" w:rsidRPr="00E42F7D">
        <w:t>ody</w:t>
      </w:r>
    </w:p>
    <w:p w14:paraId="37252433" w14:textId="4B787D4E" w:rsidR="00B0125C" w:rsidRPr="00E42F7D" w:rsidRDefault="00B0125C" w:rsidP="00B0125C">
      <w:pPr>
        <w:pStyle w:val="StyleBodyTextFirstline05"/>
      </w:pPr>
      <w:r>
        <w:t>Body2</w:t>
      </w:r>
    </w:p>
    <w:tbl>
      <w:tblPr>
        <w:tblStyle w:val="Table"/>
        <w:tblW w:w="5000" w:type="pct"/>
        <w:tblLook w:val="07E0" w:firstRow="1" w:lastRow="1" w:firstColumn="1" w:lastColumn="1" w:noHBand="1" w:noVBand="1"/>
        <w:tblCaption w:val="Table continues below"/>
      </w:tblPr>
      <w:tblGrid>
        <w:gridCol w:w="3556"/>
        <w:gridCol w:w="586"/>
        <w:gridCol w:w="674"/>
        <w:gridCol w:w="563"/>
        <w:gridCol w:w="616"/>
        <w:gridCol w:w="650"/>
        <w:gridCol w:w="517"/>
        <w:gridCol w:w="1045"/>
        <w:gridCol w:w="1153"/>
      </w:tblGrid>
      <w:tr w:rsidR="001C07EE" w:rsidRPr="001C07EE" w14:paraId="0BEFBA08" w14:textId="77777777" w:rsidTr="00DD6C2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82D9B3" w14:textId="77777777" w:rsidR="001C07EE" w:rsidRPr="001C07EE" w:rsidRDefault="001C07EE" w:rsidP="001C07EE">
            <w:pPr>
              <w:pStyle w:val="Compact"/>
            </w:pPr>
            <w:r w:rsidRPr="001C07EE"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5DE68D7B" w14:textId="77777777" w:rsidR="001C07EE" w:rsidRPr="001C07EE" w:rsidRDefault="001C07EE" w:rsidP="001C07EE">
            <w:pPr>
              <w:pStyle w:val="Compact"/>
            </w:pPr>
            <w:r w:rsidRPr="001C07EE">
              <w:t>records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70CE7F46" w14:textId="77777777" w:rsidR="001C07EE" w:rsidRPr="001C07EE" w:rsidRDefault="001C07EE" w:rsidP="001C07EE">
            <w:pPr>
              <w:pStyle w:val="Compact"/>
            </w:pPr>
            <w:proofErr w:type="spellStart"/>
            <w:r w:rsidRPr="001C07EE">
              <w:t>n.max</w:t>
            </w:r>
            <w:proofErr w:type="spellEnd"/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3CF5873B" w14:textId="77777777" w:rsidR="001C07EE" w:rsidRPr="001C07EE" w:rsidRDefault="001C07EE" w:rsidP="001C07EE">
            <w:pPr>
              <w:pStyle w:val="Compact"/>
            </w:pPr>
            <w:proofErr w:type="spellStart"/>
            <w:proofErr w:type="gramStart"/>
            <w:r w:rsidRPr="001C07EE">
              <w:t>n.start</w:t>
            </w:r>
            <w:proofErr w:type="spellEnd"/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51C45E" w14:textId="77777777" w:rsidR="001C07EE" w:rsidRPr="001C07EE" w:rsidRDefault="001C07EE" w:rsidP="001C07EE">
            <w:pPr>
              <w:pStyle w:val="Compact"/>
            </w:pPr>
            <w:r w:rsidRPr="001C07EE">
              <w:t>even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E70D23" w14:textId="77777777" w:rsidR="001C07EE" w:rsidRPr="001C07EE" w:rsidRDefault="001C07EE" w:rsidP="001C07EE">
            <w:pPr>
              <w:pStyle w:val="Compact"/>
            </w:pPr>
            <w:r w:rsidRPr="001C07EE">
              <w:t>median</w:t>
            </w:r>
          </w:p>
        </w:tc>
      </w:tr>
      <w:tr w:rsidR="001C07EE" w:rsidRPr="001C07EE" w14:paraId="4A0D1633" w14:textId="77777777" w:rsidTr="00DD6C28">
        <w:tc>
          <w:tcPr>
            <w:tcW w:w="0" w:type="auto"/>
          </w:tcPr>
          <w:p w14:paraId="06C06EDF" w14:textId="77777777" w:rsidR="001C07EE" w:rsidRPr="001C07EE" w:rsidRDefault="001C07EE" w:rsidP="001C07EE">
            <w:pPr>
              <w:pStyle w:val="Compact"/>
            </w:pPr>
            <w:r w:rsidRPr="001C07EE">
              <w:t>ARM=Placebo</w:t>
            </w:r>
          </w:p>
        </w:tc>
        <w:tc>
          <w:tcPr>
            <w:tcW w:w="0" w:type="auto"/>
            <w:gridSpan w:val="2"/>
          </w:tcPr>
          <w:p w14:paraId="1F6A09B3" w14:textId="77777777" w:rsidR="001C07EE" w:rsidRPr="001C07EE" w:rsidRDefault="001C07EE" w:rsidP="001C07EE">
            <w:pPr>
              <w:pStyle w:val="Compact"/>
            </w:pPr>
            <w:r w:rsidRPr="001C07EE">
              <w:t>44</w:t>
            </w:r>
          </w:p>
        </w:tc>
        <w:tc>
          <w:tcPr>
            <w:tcW w:w="0" w:type="auto"/>
            <w:gridSpan w:val="2"/>
          </w:tcPr>
          <w:p w14:paraId="4202E3B5" w14:textId="77777777" w:rsidR="001C07EE" w:rsidRPr="001C07EE" w:rsidRDefault="001C07EE" w:rsidP="001C07EE">
            <w:pPr>
              <w:pStyle w:val="Compact"/>
            </w:pPr>
            <w:r w:rsidRPr="001C07EE">
              <w:t>44</w:t>
            </w:r>
          </w:p>
        </w:tc>
        <w:tc>
          <w:tcPr>
            <w:tcW w:w="0" w:type="auto"/>
            <w:gridSpan w:val="2"/>
          </w:tcPr>
          <w:p w14:paraId="03E65BC4" w14:textId="77777777" w:rsidR="001C07EE" w:rsidRPr="001C07EE" w:rsidRDefault="001C07EE" w:rsidP="001C07EE">
            <w:pPr>
              <w:pStyle w:val="Compact"/>
            </w:pPr>
            <w:r w:rsidRPr="001C07EE">
              <w:t>44</w:t>
            </w:r>
          </w:p>
        </w:tc>
        <w:tc>
          <w:tcPr>
            <w:tcW w:w="0" w:type="auto"/>
          </w:tcPr>
          <w:p w14:paraId="375B2CD8" w14:textId="77777777" w:rsidR="001C07EE" w:rsidRPr="001C07EE" w:rsidRDefault="001C07EE" w:rsidP="001C07EE">
            <w:pPr>
              <w:pStyle w:val="Compact"/>
            </w:pPr>
            <w:r w:rsidRPr="001C07EE">
              <w:t>30</w:t>
            </w:r>
          </w:p>
        </w:tc>
        <w:tc>
          <w:tcPr>
            <w:tcW w:w="0" w:type="auto"/>
          </w:tcPr>
          <w:p w14:paraId="3FD42E9D" w14:textId="77777777" w:rsidR="001C07EE" w:rsidRPr="001C07EE" w:rsidRDefault="001C07EE" w:rsidP="001C07EE">
            <w:pPr>
              <w:pStyle w:val="Compact"/>
            </w:pPr>
            <w:r w:rsidRPr="001C07EE">
              <w:t>27.43</w:t>
            </w:r>
          </w:p>
        </w:tc>
      </w:tr>
      <w:tr w:rsidR="001C07EE" w:rsidRPr="001C07EE" w14:paraId="2385197A" w14:textId="77777777" w:rsidTr="00DD6C28">
        <w:tc>
          <w:tcPr>
            <w:tcW w:w="0" w:type="auto"/>
          </w:tcPr>
          <w:p w14:paraId="73198235" w14:textId="77777777" w:rsidR="001C07EE" w:rsidRPr="001C07EE" w:rsidRDefault="001C07EE" w:rsidP="001C07EE">
            <w:pPr>
              <w:pStyle w:val="Compact"/>
            </w:pPr>
            <w:r w:rsidRPr="001C07EE">
              <w:t>ARM=DCC-2618 150 mg QD</w:t>
            </w:r>
          </w:p>
        </w:tc>
        <w:tc>
          <w:tcPr>
            <w:tcW w:w="0" w:type="auto"/>
            <w:gridSpan w:val="2"/>
          </w:tcPr>
          <w:p w14:paraId="34A529BC" w14:textId="77777777" w:rsidR="001C07EE" w:rsidRPr="001C07EE" w:rsidRDefault="001C07EE" w:rsidP="001C07EE">
            <w:pPr>
              <w:pStyle w:val="Compact"/>
            </w:pPr>
            <w:r w:rsidRPr="001C07EE">
              <w:t>85</w:t>
            </w:r>
          </w:p>
        </w:tc>
        <w:tc>
          <w:tcPr>
            <w:tcW w:w="0" w:type="auto"/>
            <w:gridSpan w:val="2"/>
          </w:tcPr>
          <w:p w14:paraId="3F3EDC27" w14:textId="77777777" w:rsidR="001C07EE" w:rsidRPr="001C07EE" w:rsidRDefault="001C07EE" w:rsidP="001C07EE">
            <w:pPr>
              <w:pStyle w:val="Compact"/>
            </w:pPr>
            <w:r w:rsidRPr="001C07EE">
              <w:t>85</w:t>
            </w:r>
          </w:p>
        </w:tc>
        <w:tc>
          <w:tcPr>
            <w:tcW w:w="0" w:type="auto"/>
            <w:gridSpan w:val="2"/>
          </w:tcPr>
          <w:p w14:paraId="69908940" w14:textId="77777777" w:rsidR="001C07EE" w:rsidRPr="001C07EE" w:rsidRDefault="001C07EE" w:rsidP="001C07EE">
            <w:pPr>
              <w:pStyle w:val="Compact"/>
            </w:pPr>
            <w:r w:rsidRPr="001C07EE">
              <w:t>85</w:t>
            </w:r>
          </w:p>
        </w:tc>
        <w:tc>
          <w:tcPr>
            <w:tcW w:w="0" w:type="auto"/>
          </w:tcPr>
          <w:p w14:paraId="68EE4838" w14:textId="77777777" w:rsidR="001C07EE" w:rsidRPr="001C07EE" w:rsidRDefault="001C07EE" w:rsidP="001C07EE">
            <w:pPr>
              <w:pStyle w:val="Compact"/>
            </w:pPr>
            <w:r w:rsidRPr="001C07EE">
              <w:t>38</w:t>
            </w:r>
          </w:p>
        </w:tc>
        <w:tc>
          <w:tcPr>
            <w:tcW w:w="0" w:type="auto"/>
          </w:tcPr>
          <w:p w14:paraId="185582BC" w14:textId="77777777" w:rsidR="001C07EE" w:rsidRPr="001C07EE" w:rsidRDefault="001C07EE" w:rsidP="001C07EE">
            <w:pPr>
              <w:pStyle w:val="Compact"/>
            </w:pPr>
            <w:r w:rsidRPr="001C07EE">
              <w:t>NA</w:t>
            </w:r>
          </w:p>
        </w:tc>
      </w:tr>
      <w:tr w:rsidR="001C07EE" w:rsidRPr="001C07EE" w14:paraId="3E99A5DF" w14:textId="77777777" w:rsidTr="00DD6C28">
        <w:trPr>
          <w:gridAfter w:val="3"/>
        </w:trPr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442F131E" w14:textId="77777777" w:rsidR="001C07EE" w:rsidRPr="001C07EE" w:rsidRDefault="001C07EE" w:rsidP="001C07EE">
            <w:pPr>
              <w:pStyle w:val="Compact"/>
            </w:pPr>
            <w:r w:rsidRPr="001C07EE">
              <w:t> 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5CFD4FC5" w14:textId="77777777" w:rsidR="001C07EE" w:rsidRPr="001C07EE" w:rsidRDefault="001C07EE" w:rsidP="001C07EE">
            <w:pPr>
              <w:pStyle w:val="Compact"/>
            </w:pPr>
            <w:r w:rsidRPr="001C07EE">
              <w:t>0.95LCL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14:paraId="7CEA2BA7" w14:textId="77777777" w:rsidR="001C07EE" w:rsidRPr="001C07EE" w:rsidRDefault="001C07EE" w:rsidP="001C07EE">
            <w:pPr>
              <w:pStyle w:val="Compact"/>
            </w:pPr>
            <w:r w:rsidRPr="001C07EE">
              <w:t>0.95UCL</w:t>
            </w:r>
          </w:p>
        </w:tc>
      </w:tr>
      <w:tr w:rsidR="001C07EE" w:rsidRPr="001C07EE" w14:paraId="242DC2F6" w14:textId="77777777" w:rsidTr="00DD6C28">
        <w:trPr>
          <w:gridAfter w:val="3"/>
        </w:trPr>
        <w:tc>
          <w:tcPr>
            <w:tcW w:w="0" w:type="auto"/>
            <w:gridSpan w:val="2"/>
          </w:tcPr>
          <w:p w14:paraId="277D2DC3" w14:textId="77777777" w:rsidR="001C07EE" w:rsidRPr="001C07EE" w:rsidRDefault="001C07EE" w:rsidP="001C07EE">
            <w:pPr>
              <w:pStyle w:val="Compact"/>
            </w:pPr>
            <w:r w:rsidRPr="001C07EE">
              <w:t>ARM=Placebo</w:t>
            </w:r>
          </w:p>
        </w:tc>
        <w:tc>
          <w:tcPr>
            <w:tcW w:w="0" w:type="auto"/>
            <w:gridSpan w:val="2"/>
          </w:tcPr>
          <w:p w14:paraId="08514BD7" w14:textId="77777777" w:rsidR="001C07EE" w:rsidRPr="001C07EE" w:rsidRDefault="001C07EE" w:rsidP="001C07EE">
            <w:pPr>
              <w:pStyle w:val="Compact"/>
            </w:pPr>
            <w:r w:rsidRPr="001C07EE">
              <w:t>19.57</w:t>
            </w:r>
          </w:p>
        </w:tc>
        <w:tc>
          <w:tcPr>
            <w:tcW w:w="0" w:type="auto"/>
            <w:gridSpan w:val="2"/>
          </w:tcPr>
          <w:p w14:paraId="31D71AD9" w14:textId="77777777" w:rsidR="001C07EE" w:rsidRPr="001C07EE" w:rsidRDefault="001C07EE" w:rsidP="001C07EE">
            <w:pPr>
              <w:pStyle w:val="Compact"/>
            </w:pPr>
            <w:r w:rsidRPr="001C07EE">
              <w:t>45.71</w:t>
            </w:r>
          </w:p>
        </w:tc>
      </w:tr>
      <w:tr w:rsidR="001C07EE" w:rsidRPr="001C07EE" w14:paraId="6736EA97" w14:textId="77777777" w:rsidTr="00DD6C28">
        <w:trPr>
          <w:gridAfter w:val="3"/>
        </w:trPr>
        <w:tc>
          <w:tcPr>
            <w:tcW w:w="0" w:type="auto"/>
            <w:gridSpan w:val="2"/>
          </w:tcPr>
          <w:p w14:paraId="0A9D1FD4" w14:textId="77777777" w:rsidR="001C07EE" w:rsidRPr="001C07EE" w:rsidRDefault="001C07EE" w:rsidP="001C07EE">
            <w:pPr>
              <w:pStyle w:val="Compact"/>
            </w:pPr>
            <w:r w:rsidRPr="001C07EE">
              <w:t>ARM=DCC-2618 150 mg QD</w:t>
            </w:r>
          </w:p>
        </w:tc>
        <w:tc>
          <w:tcPr>
            <w:tcW w:w="0" w:type="auto"/>
            <w:gridSpan w:val="2"/>
          </w:tcPr>
          <w:p w14:paraId="48DAADEE" w14:textId="77777777" w:rsidR="001C07EE" w:rsidRPr="001C07EE" w:rsidRDefault="001C07EE" w:rsidP="001C07EE">
            <w:pPr>
              <w:pStyle w:val="Compact"/>
            </w:pPr>
            <w:r w:rsidRPr="001C07EE">
              <w:t>61.57</w:t>
            </w:r>
          </w:p>
        </w:tc>
        <w:tc>
          <w:tcPr>
            <w:tcW w:w="0" w:type="auto"/>
            <w:gridSpan w:val="2"/>
          </w:tcPr>
          <w:p w14:paraId="084F59DB" w14:textId="77777777" w:rsidR="001C07EE" w:rsidRPr="001C07EE" w:rsidRDefault="001C07EE" w:rsidP="001C07EE">
            <w:pPr>
              <w:pStyle w:val="Compact"/>
            </w:pPr>
            <w:r w:rsidRPr="001C07EE">
              <w:t>NA</w:t>
            </w:r>
          </w:p>
        </w:tc>
      </w:tr>
    </w:tbl>
    <w:p w14:paraId="5E6B3FFE" w14:textId="77777777" w:rsidR="001C07EE" w:rsidRPr="001C07EE" w:rsidRDefault="001C07EE" w:rsidP="001C07EE">
      <w:pPr>
        <w:pStyle w:val="BodyText"/>
      </w:pPr>
    </w:p>
    <w:p w14:paraId="2DF897D0" w14:textId="77777777" w:rsidR="00215EA1" w:rsidRPr="00215EA1" w:rsidRDefault="00215EA1" w:rsidP="00215EA1">
      <w:pPr>
        <w:spacing w:after="0"/>
      </w:pPr>
    </w:p>
    <w:p w14:paraId="34E4DF34" w14:textId="7966CB99" w:rsidR="00B07B9C" w:rsidRDefault="00C6164A" w:rsidP="00D42075">
      <w:pPr>
        <w:pStyle w:val="Heading1"/>
        <w:numPr>
          <w:ilvl w:val="0"/>
          <w:numId w:val="0"/>
        </w:numPr>
      </w:pPr>
      <w:bookmarkStart w:id="2" w:name="analysis"/>
      <w:bookmarkEnd w:id="2"/>
      <w:r w:rsidRPr="00215EA1">
        <w:t>ANALYSIS</w:t>
      </w:r>
    </w:p>
    <w:p w14:paraId="779DA07E" w14:textId="752301F9" w:rsidR="00DF0F59" w:rsidRPr="00DF0F59" w:rsidRDefault="00DF0F59" w:rsidP="00DF0F59">
      <w:pPr>
        <w:pStyle w:val="SourceCode"/>
      </w:pPr>
      <w:r w:rsidRPr="00DF0F59">
        <w:t xml:space="preserve">## </w:t>
      </w:r>
      <w:r w:rsidRPr="00DF0F59">
        <w:br/>
        <w:t>## Call:</w:t>
      </w:r>
      <w:r w:rsidRPr="00DF0F59">
        <w:br/>
        <w:t xml:space="preserve">## </w:t>
      </w:r>
      <w:proofErr w:type="spellStart"/>
      <w:proofErr w:type="gramStart"/>
      <w:r w:rsidRPr="00DF0F59">
        <w:t>glm</w:t>
      </w:r>
      <w:proofErr w:type="spellEnd"/>
      <w:r w:rsidRPr="00DF0F59">
        <w:t>(</w:t>
      </w:r>
      <w:proofErr w:type="gramEnd"/>
      <w:r w:rsidRPr="00DF0F59">
        <w:t xml:space="preserve">formula = </w:t>
      </w:r>
      <w:proofErr w:type="spellStart"/>
      <w:r w:rsidRPr="00DF0F59">
        <w:t>ClassX</w:t>
      </w:r>
      <w:proofErr w:type="spellEnd"/>
      <w:r w:rsidRPr="00DF0F59">
        <w:t xml:space="preserve"> ~ </w:t>
      </w:r>
      <w:proofErr w:type="spellStart"/>
      <w:r w:rsidRPr="00DF0F59">
        <w:t>FF_median</w:t>
      </w:r>
      <w:proofErr w:type="spellEnd"/>
      <w:r w:rsidRPr="00DF0F59">
        <w:t xml:space="preserve">, family = binomial(link = "probit"), </w:t>
      </w:r>
      <w:r w:rsidRPr="00DF0F59">
        <w:br/>
        <w:t xml:space="preserve">##     data = </w:t>
      </w:r>
      <w:proofErr w:type="spellStart"/>
      <w:r w:rsidRPr="00DF0F59">
        <w:t>dat</w:t>
      </w:r>
      <w:proofErr w:type="spellEnd"/>
      <w:r w:rsidRPr="00DF0F59">
        <w:t>)</w:t>
      </w:r>
      <w:r w:rsidRPr="00DF0F59">
        <w:br/>
        <w:t xml:space="preserve">## </w:t>
      </w:r>
      <w:r w:rsidRPr="00DF0F59">
        <w:br/>
        <w:t xml:space="preserve">## Deviance Residuals: </w:t>
      </w:r>
      <w:r w:rsidRPr="00DF0F59">
        <w:br/>
        <w:t xml:space="preserve">##     Min       1Q   Median       3Q      Max  </w:t>
      </w:r>
      <w:r w:rsidRPr="00DF0F59">
        <w:br/>
      </w:r>
      <w:r w:rsidRPr="00DF0F59">
        <w:lastRenderedPageBreak/>
        <w:t xml:space="preserve">## -1.4855  -0.2998  -0.0008   0.0416   2.5000  </w:t>
      </w:r>
      <w:r w:rsidRPr="00DF0F59">
        <w:br/>
      </w:r>
    </w:p>
    <w:p w14:paraId="4B53A329" w14:textId="5F9D2CF9" w:rsidR="00B07B9C" w:rsidRDefault="00DC5457" w:rsidP="0038452B">
      <w:pPr>
        <w:pStyle w:val="Heading1"/>
      </w:pPr>
      <w:r>
        <w:t>Heading</w:t>
      </w:r>
      <w:r w:rsidR="00C6164A" w:rsidRPr="00215EA1">
        <w:t xml:space="preserve"> </w:t>
      </w:r>
      <w:r>
        <w:t>1</w:t>
      </w:r>
    </w:p>
    <w:p w14:paraId="4216125E" w14:textId="5E62A3ED" w:rsidR="00B07B9C" w:rsidRDefault="00DC5457" w:rsidP="0038452B">
      <w:pPr>
        <w:pStyle w:val="Heading2"/>
      </w:pPr>
      <w:r>
        <w:t xml:space="preserve">Heading </w:t>
      </w:r>
      <w:r w:rsidR="00F11B66">
        <w:t>2</w:t>
      </w:r>
    </w:p>
    <w:p w14:paraId="63CB7DE2" w14:textId="6E99DC5C" w:rsidR="00215EA1" w:rsidRDefault="008B2B8A" w:rsidP="0038452B">
      <w:pPr>
        <w:pStyle w:val="Heading3"/>
      </w:pPr>
      <w:r w:rsidRPr="008B2B8A">
        <w:t xml:space="preserve">Heading </w:t>
      </w:r>
      <w:r w:rsidR="00F11B66">
        <w:t>3</w:t>
      </w:r>
    </w:p>
    <w:p w14:paraId="10A929DC" w14:textId="449E11E3" w:rsidR="00215EA1" w:rsidRPr="00DC5457" w:rsidRDefault="00F11B66" w:rsidP="0038452B">
      <w:pPr>
        <w:pStyle w:val="Heading4"/>
      </w:pPr>
      <w:r w:rsidRPr="00DC5457">
        <w:t>Heading 4</w:t>
      </w:r>
    </w:p>
    <w:p w14:paraId="44B79FD5" w14:textId="77777777" w:rsidR="00B07B9C" w:rsidRPr="00215EA1" w:rsidRDefault="00C6164A" w:rsidP="00215EA1">
      <w:pPr>
        <w:spacing w:after="0"/>
        <w:jc w:val="center"/>
      </w:pPr>
      <w:r w:rsidRPr="00215EA1">
        <w:rPr>
          <w:noProof/>
        </w:rPr>
        <w:drawing>
          <wp:inline distT="0" distB="0" distL="0" distR="0" wp14:anchorId="31B84B06" wp14:editId="0622F116">
            <wp:extent cx="3726180" cy="3162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eragevsLoD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586" cy="3162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7B9016" w14:textId="77777777" w:rsidR="00B07B9C" w:rsidRDefault="00C6164A" w:rsidP="00215EA1">
      <w:pPr>
        <w:spacing w:after="0"/>
        <w:jc w:val="center"/>
      </w:pPr>
      <w:r w:rsidRPr="00215EA1">
        <w:rPr>
          <w:noProof/>
        </w:rPr>
        <w:drawing>
          <wp:inline distT="0" distB="0" distL="0" distR="0" wp14:anchorId="05878C8C" wp14:editId="3C278923">
            <wp:extent cx="4069080" cy="2857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veragevsLo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9523" cy="285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37070" w14:textId="77777777" w:rsidR="00215EA1" w:rsidRPr="00215EA1" w:rsidRDefault="00215EA1" w:rsidP="00215EA1">
      <w:pPr>
        <w:spacing w:after="0"/>
      </w:pPr>
    </w:p>
    <w:p w14:paraId="0A0D475E" w14:textId="77777777" w:rsidR="00B07B9C" w:rsidRPr="001F3241" w:rsidRDefault="00C6164A" w:rsidP="0064129E">
      <w:pPr>
        <w:pStyle w:val="BodyText"/>
      </w:pPr>
      <w:bookmarkStart w:id="3" w:name="median-of-normalized-coverage-vs.lod"/>
      <w:bookmarkEnd w:id="3"/>
      <w:r w:rsidRPr="001F3241">
        <w:t xml:space="preserve">Median of Normalized Coverage </w:t>
      </w:r>
      <w:proofErr w:type="spellStart"/>
      <w:proofErr w:type="gramStart"/>
      <w:r w:rsidRPr="001F3241">
        <w:t>vs.LoD</w:t>
      </w:r>
      <w:proofErr w:type="spellEnd"/>
      <w:proofErr w:type="gramEnd"/>
    </w:p>
    <w:p w14:paraId="3A7789FC" w14:textId="77777777" w:rsidR="00862495" w:rsidRPr="00215EA1" w:rsidRDefault="00862495" w:rsidP="00215EA1">
      <w:pPr>
        <w:spacing w:after="0"/>
      </w:pPr>
    </w:p>
    <w:p w14:paraId="16F5622A" w14:textId="02F08895" w:rsidR="00B07B9C" w:rsidRPr="00215EA1" w:rsidRDefault="00B07B9C" w:rsidP="00215EA1">
      <w:pPr>
        <w:spacing w:after="0"/>
        <w:jc w:val="center"/>
      </w:pPr>
    </w:p>
    <w:p w14:paraId="5EC3A206" w14:textId="60B46E2E" w:rsidR="00B07B9C" w:rsidRPr="00215EA1" w:rsidRDefault="00B07B9C" w:rsidP="00215EA1">
      <w:pPr>
        <w:spacing w:after="0"/>
        <w:jc w:val="center"/>
      </w:pPr>
    </w:p>
    <w:p w14:paraId="2F898EED" w14:textId="1650D7A8" w:rsidR="00B07B9C" w:rsidRDefault="00B07B9C" w:rsidP="00215EA1">
      <w:pPr>
        <w:spacing w:after="0"/>
        <w:jc w:val="center"/>
      </w:pPr>
      <w:bookmarkStart w:id="4" w:name="coverage-vs.lod"/>
      <w:bookmarkEnd w:id="4"/>
    </w:p>
    <w:p w14:paraId="4B3CF06A" w14:textId="77777777" w:rsidR="00215EA1" w:rsidRPr="00215EA1" w:rsidRDefault="00215EA1" w:rsidP="00215EA1">
      <w:pPr>
        <w:spacing w:after="0"/>
        <w:jc w:val="center"/>
      </w:pPr>
    </w:p>
    <w:p w14:paraId="7BDFF5EF" w14:textId="366E0613" w:rsidR="00B07B9C" w:rsidRDefault="00B07B9C" w:rsidP="00215EA1">
      <w:pPr>
        <w:spacing w:after="0"/>
        <w:jc w:val="center"/>
      </w:pPr>
    </w:p>
    <w:p w14:paraId="59EAD373" w14:textId="77777777" w:rsidR="00857ADD" w:rsidRDefault="00857ADD" w:rsidP="00215EA1">
      <w:pPr>
        <w:spacing w:after="0"/>
        <w:jc w:val="center"/>
      </w:pPr>
    </w:p>
    <w:p w14:paraId="51BB3B08" w14:textId="77777777" w:rsidR="00132E66" w:rsidRDefault="00132E66" w:rsidP="0084711C">
      <w:pPr>
        <w:spacing w:after="0"/>
      </w:pPr>
    </w:p>
    <w:tbl>
      <w:tblPr>
        <w:tblW w:w="452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1640"/>
        <w:gridCol w:w="960"/>
      </w:tblGrid>
      <w:tr w:rsidR="0084711C" w:rsidRPr="0084711C" w14:paraId="5BD9C6B3" w14:textId="77777777" w:rsidTr="0084711C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D49560" w14:textId="77777777" w:rsidR="0084711C" w:rsidRPr="0084711C" w:rsidRDefault="0084711C" w:rsidP="0084711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zh-CN"/>
              </w:rPr>
            </w:pPr>
            <w:proofErr w:type="spellStart"/>
            <w:r w:rsidRPr="0084711C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zh-CN"/>
              </w:rPr>
              <w:t>Lo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7333D4" w14:textId="77777777" w:rsidR="0084711C" w:rsidRPr="0084711C" w:rsidRDefault="0084711C" w:rsidP="0084711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zh-CN"/>
              </w:rPr>
            </w:pPr>
            <w:r w:rsidRPr="0084711C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zh-CN"/>
              </w:rPr>
              <w:t>Gene</w:t>
            </w:r>
          </w:p>
        </w:tc>
        <w:tc>
          <w:tcPr>
            <w:tcW w:w="16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982F73" w14:textId="77777777" w:rsidR="0084711C" w:rsidRPr="0084711C" w:rsidRDefault="0084711C" w:rsidP="0084711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zh-CN"/>
              </w:rPr>
            </w:pPr>
            <w:r w:rsidRPr="0084711C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zh-CN"/>
              </w:rPr>
              <w:t>Protein Effec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6103C1" w14:textId="77777777" w:rsidR="0084711C" w:rsidRPr="0084711C" w:rsidRDefault="0084711C" w:rsidP="0084711C">
            <w:pPr>
              <w:spacing w:after="0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zh-CN"/>
              </w:rPr>
            </w:pPr>
            <w:r w:rsidRPr="0084711C">
              <w:rPr>
                <w:rFonts w:ascii="Calibri" w:eastAsia="Times New Roman" w:hAnsi="Calibri" w:cs="Calibri"/>
                <w:b/>
                <w:bCs/>
                <w:color w:val="000000"/>
                <w:szCs w:val="22"/>
                <w:lang w:eastAsia="zh-CN"/>
              </w:rPr>
              <w:t>Effect</w:t>
            </w:r>
          </w:p>
        </w:tc>
      </w:tr>
      <w:tr w:rsidR="0084711C" w:rsidRPr="0084711C" w14:paraId="7A6D19B4" w14:textId="77777777" w:rsidTr="0084711C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CA8ABBA" w14:textId="1A55BF83" w:rsidR="0084711C" w:rsidRPr="0084711C" w:rsidRDefault="0084711C" w:rsidP="0084711C">
            <w:pPr>
              <w:spacing w:after="0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84711C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0.01</w:t>
            </w:r>
            <w:r w:rsidR="0064129E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DD0CB38" w14:textId="77777777" w:rsidR="0084711C" w:rsidRPr="0084711C" w:rsidRDefault="0084711C" w:rsidP="0084711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84711C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KRAS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E111C94" w14:textId="77777777" w:rsidR="0084711C" w:rsidRPr="0084711C" w:rsidRDefault="0084711C" w:rsidP="0084711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84711C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Q61K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01822FB6" w14:textId="77777777" w:rsidR="0084711C" w:rsidRPr="0084711C" w:rsidRDefault="0084711C" w:rsidP="0084711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84711C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181C&gt;A</w:t>
            </w:r>
          </w:p>
        </w:tc>
      </w:tr>
      <w:tr w:rsidR="0084711C" w:rsidRPr="0084711C" w14:paraId="6DFC89C7" w14:textId="77777777" w:rsidTr="0084711C">
        <w:trPr>
          <w:trHeight w:val="315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467FFE42" w14:textId="786D1384" w:rsidR="0084711C" w:rsidRPr="0084711C" w:rsidRDefault="0084711C" w:rsidP="0084711C">
            <w:pPr>
              <w:spacing w:after="0"/>
              <w:jc w:val="right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84711C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0.0</w:t>
            </w:r>
            <w:r w:rsidR="0064129E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11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74A16B3" w14:textId="77777777" w:rsidR="0084711C" w:rsidRPr="0084711C" w:rsidRDefault="0084711C" w:rsidP="0084711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84711C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APC</w:t>
            </w:r>
          </w:p>
        </w:tc>
        <w:tc>
          <w:tcPr>
            <w:tcW w:w="16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30559A02" w14:textId="77777777" w:rsidR="0084711C" w:rsidRPr="0084711C" w:rsidRDefault="0084711C" w:rsidP="0084711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84711C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Q412*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F02156B" w14:textId="77777777" w:rsidR="0084711C" w:rsidRPr="0084711C" w:rsidRDefault="0084711C" w:rsidP="0084711C">
            <w:pPr>
              <w:spacing w:after="0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84711C"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  <w:t>1234C&gt;T</w:t>
            </w:r>
          </w:p>
        </w:tc>
      </w:tr>
    </w:tbl>
    <w:p w14:paraId="6ADF3303" w14:textId="77777777" w:rsidR="0084711C" w:rsidRDefault="0084711C" w:rsidP="00215EA1">
      <w:pPr>
        <w:spacing w:after="0"/>
        <w:jc w:val="center"/>
      </w:pPr>
    </w:p>
    <w:p w14:paraId="0FB4DFEC" w14:textId="77777777" w:rsidR="0084711C" w:rsidRDefault="0084711C" w:rsidP="00215EA1">
      <w:pPr>
        <w:spacing w:after="0"/>
        <w:jc w:val="center"/>
      </w:pPr>
    </w:p>
    <w:p w14:paraId="529C86BA" w14:textId="30966332" w:rsidR="007C333B" w:rsidRPr="00673E08" w:rsidRDefault="007C333B" w:rsidP="00A4500B">
      <w:pPr>
        <w:pStyle w:val="SourceCode"/>
      </w:pPr>
      <w:bookmarkStart w:id="5" w:name="_Hlk44596248"/>
      <w:r w:rsidRPr="00673E08">
        <w:t>## Call:</w:t>
      </w:r>
      <w:r w:rsidRPr="00673E08">
        <w:br/>
        <w:t xml:space="preserve">## </w:t>
      </w:r>
      <w:proofErr w:type="spellStart"/>
      <w:r w:rsidRPr="00673E08">
        <w:t>coxph</w:t>
      </w:r>
      <w:proofErr w:type="spellEnd"/>
      <w:r w:rsidRPr="00673E08">
        <w:t xml:space="preserve">(formula = </w:t>
      </w:r>
      <w:proofErr w:type="spellStart"/>
      <w:r w:rsidRPr="00673E08">
        <w:t>modform.inter</w:t>
      </w:r>
      <w:proofErr w:type="spellEnd"/>
      <w:r w:rsidRPr="00673E08">
        <w:t xml:space="preserve">, data = </w:t>
      </w:r>
      <w:proofErr w:type="spellStart"/>
      <w:r w:rsidRPr="00673E08">
        <w:t>dat</w:t>
      </w:r>
      <w:proofErr w:type="spellEnd"/>
      <w:r w:rsidRPr="00673E08">
        <w:t>, method = "</w:t>
      </w:r>
      <w:proofErr w:type="spellStart"/>
      <w:r w:rsidRPr="00673E08">
        <w:t>breslow</w:t>
      </w:r>
      <w:proofErr w:type="spellEnd"/>
      <w:r w:rsidRPr="00673E08">
        <w:t>")</w:t>
      </w:r>
      <w:r w:rsidRPr="00673E08">
        <w:br/>
        <w:t xml:space="preserve">## </w:t>
      </w:r>
      <w:r w:rsidRPr="00673E08">
        <w:br/>
        <w:t xml:space="preserve">##                                     </w:t>
      </w:r>
      <w:r w:rsidR="00B6728B" w:rsidRPr="00673E08">
        <w:t xml:space="preserve">                         </w:t>
      </w:r>
      <w:r w:rsidR="00B6728B" w:rsidRPr="00673E08">
        <w:tab/>
        <w:t xml:space="preserve">   </w:t>
      </w:r>
      <w:proofErr w:type="spellStart"/>
      <w:r w:rsidRPr="00673E08">
        <w:t>coef</w:t>
      </w:r>
      <w:proofErr w:type="spellEnd"/>
      <w:r w:rsidR="00B6728B" w:rsidRPr="00673E08">
        <w:t xml:space="preserve">        </w:t>
      </w:r>
      <w:r w:rsidRPr="00673E08">
        <w:t xml:space="preserve"> </w:t>
      </w:r>
      <w:r w:rsidR="00B6728B" w:rsidRPr="00673E08">
        <w:t xml:space="preserve">  </w:t>
      </w:r>
      <w:r w:rsidRPr="00673E08">
        <w:t>exp(</w:t>
      </w:r>
      <w:proofErr w:type="spellStart"/>
      <w:r w:rsidRPr="00673E08">
        <w:t>coef</w:t>
      </w:r>
      <w:proofErr w:type="spellEnd"/>
      <w:r w:rsidRPr="00673E08">
        <w:t xml:space="preserve">)  </w:t>
      </w:r>
      <w:r w:rsidR="00B6728B" w:rsidRPr="00673E08">
        <w:t xml:space="preserve">   </w:t>
      </w:r>
      <w:r w:rsidRPr="00673E08">
        <w:t>se(</w:t>
      </w:r>
      <w:proofErr w:type="spellStart"/>
      <w:r w:rsidRPr="00673E08">
        <w:t>coef</w:t>
      </w:r>
      <w:proofErr w:type="spellEnd"/>
      <w:r w:rsidRPr="00673E08">
        <w:t>)      z        p</w:t>
      </w:r>
      <w:r w:rsidRPr="00673E08">
        <w:br/>
        <w:t xml:space="preserve">## ARMDCC-2618 150 mg QD          </w:t>
      </w:r>
      <w:r w:rsidR="00B6728B" w:rsidRPr="00673E08">
        <w:tab/>
        <w:t xml:space="preserve">  </w:t>
      </w:r>
      <w:r w:rsidRPr="00673E08">
        <w:t>-0.211200  0.809612  0.531295 -0.398 0.690985</w:t>
      </w:r>
      <w:r w:rsidRPr="00673E08">
        <w:br/>
        <w:t xml:space="preserve">## BSDIAM01                        </w:t>
      </w:r>
      <w:r w:rsidR="00B6728B" w:rsidRPr="00673E08">
        <w:t xml:space="preserve">                </w:t>
      </w:r>
      <w:r w:rsidR="00B6728B" w:rsidRPr="00673E08">
        <w:tab/>
        <w:t xml:space="preserve">  </w:t>
      </w:r>
      <w:r w:rsidRPr="00673E08">
        <w:t>0.008142  1.008175  0.002159  3.771 0.000163</w:t>
      </w:r>
      <w:r w:rsidRPr="00673E08">
        <w:br/>
        <w:t>## ARMDCC-2618 150 mg QD:</w:t>
      </w:r>
      <w:r w:rsidR="00B6728B" w:rsidRPr="00673E08">
        <w:t xml:space="preserve">  </w:t>
      </w:r>
      <w:r w:rsidRPr="00673E08">
        <w:t>BSDIAM01 -0.003744  0.996263  0.002546 -1.470 0.141488</w:t>
      </w:r>
      <w:r w:rsidRPr="00673E08">
        <w:br/>
        <w:t xml:space="preserve">## </w:t>
      </w:r>
      <w:r w:rsidRPr="00673E08">
        <w:br/>
        <w:t>## Likelihood ratio test=31.98  on 3 df, p=5.297e-07</w:t>
      </w:r>
      <w:r w:rsidRPr="00673E08">
        <w:br/>
        <w:t>## n= 129, number of events= 68</w:t>
      </w:r>
    </w:p>
    <w:bookmarkEnd w:id="5"/>
    <w:p w14:paraId="567A6D19" w14:textId="77777777" w:rsidR="00FC3A21" w:rsidRPr="00215EA1" w:rsidRDefault="00FC3A21" w:rsidP="007C333B">
      <w:pPr>
        <w:spacing w:after="0"/>
      </w:pPr>
    </w:p>
    <w:sectPr w:rsidR="00FC3A21" w:rsidRPr="00215E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17764D" w14:textId="77777777" w:rsidR="00232A89" w:rsidRDefault="00232A89">
      <w:pPr>
        <w:spacing w:after="0"/>
      </w:pPr>
      <w:r>
        <w:separator/>
      </w:r>
    </w:p>
  </w:endnote>
  <w:endnote w:type="continuationSeparator" w:id="0">
    <w:p w14:paraId="61AD4768" w14:textId="77777777" w:rsidR="00232A89" w:rsidRDefault="00232A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6EC41" w14:textId="77777777" w:rsidR="00232A89" w:rsidRDefault="00232A89">
      <w:r>
        <w:separator/>
      </w:r>
    </w:p>
  </w:footnote>
  <w:footnote w:type="continuationSeparator" w:id="0">
    <w:p w14:paraId="77D3B0AF" w14:textId="77777777" w:rsidR="00232A89" w:rsidRDefault="00232A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29B20B52"/>
    <w:lvl w:ilvl="0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1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2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3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4">
      <w:numFmt w:val="bullet"/>
      <w:lvlText w:val=" "/>
      <w:lvlJc w:val="left"/>
      <w:pPr>
        <w:tabs>
          <w:tab w:val="num" w:pos="5760"/>
        </w:tabs>
        <w:ind w:left="6240" w:hanging="480"/>
      </w:pPr>
    </w:lvl>
    <w:lvl w:ilvl="5">
      <w:numFmt w:val="bullet"/>
      <w:lvlText w:val=" "/>
      <w:lvlJc w:val="left"/>
      <w:pPr>
        <w:tabs>
          <w:tab w:val="num" w:pos="6480"/>
        </w:tabs>
        <w:ind w:left="6960" w:hanging="480"/>
      </w:pPr>
    </w:lvl>
    <w:lvl w:ilvl="6">
      <w:numFmt w:val="bullet"/>
      <w:lvlText w:val=" "/>
      <w:lvlJc w:val="left"/>
      <w:pPr>
        <w:tabs>
          <w:tab w:val="num" w:pos="7200"/>
        </w:tabs>
        <w:ind w:left="768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8F65B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C22B6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645214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5DEF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5AC58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82092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BC2A60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63428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530E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39C1A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CA429E6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2C5361C"/>
    <w:multiLevelType w:val="multilevel"/>
    <w:tmpl w:val="3316316A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1DC20B2"/>
    <w:multiLevelType w:val="multilevel"/>
    <w:tmpl w:val="48E8608E"/>
    <w:lvl w:ilvl="0">
      <w:start w:val="1"/>
      <w:numFmt w:val="decimal"/>
      <w:pStyle w:val="TOCHeading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2A16502A"/>
    <w:multiLevelType w:val="multilevel"/>
    <w:tmpl w:val="342A9802"/>
    <w:lvl w:ilvl="0">
      <w:start w:val="1"/>
      <w:numFmt w:val="decimal"/>
      <w:lvlText w:val="%1."/>
      <w:lvlJc w:val="left"/>
      <w:pPr>
        <w:ind w:left="495" w:hanging="49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95" w:hanging="49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2C8934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17505CD"/>
    <w:multiLevelType w:val="hybridMultilevel"/>
    <w:tmpl w:val="6D467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445A08"/>
    <w:multiLevelType w:val="hybridMultilevel"/>
    <w:tmpl w:val="534A9C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219540"/>
    <w:multiLevelType w:val="multilevel"/>
    <w:tmpl w:val="BCB851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440F321E"/>
    <w:multiLevelType w:val="multilevel"/>
    <w:tmpl w:val="627CC44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0" w15:restartNumberingAfterBreak="0">
    <w:nsid w:val="482202DB"/>
    <w:multiLevelType w:val="hybridMultilevel"/>
    <w:tmpl w:val="97B46B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9821255"/>
    <w:multiLevelType w:val="hybridMultilevel"/>
    <w:tmpl w:val="2DB032AA"/>
    <w:lvl w:ilvl="0" w:tplc="16CC06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E161C72"/>
    <w:multiLevelType w:val="hybridMultilevel"/>
    <w:tmpl w:val="38D0F7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6E26C9"/>
    <w:multiLevelType w:val="hybridMultilevel"/>
    <w:tmpl w:val="8556D2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DE5C3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C0B0EA6"/>
    <w:multiLevelType w:val="hybridMultilevel"/>
    <w:tmpl w:val="FCFE573E"/>
    <w:lvl w:ilvl="0" w:tplc="630C59A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F203450"/>
    <w:multiLevelType w:val="multilevel"/>
    <w:tmpl w:val="3D983D8E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  <w:num w:numId="2">
    <w:abstractNumId w:val="18"/>
  </w:num>
  <w:num w:numId="3">
    <w:abstractNumId w:val="23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7"/>
  </w:num>
  <w:num w:numId="15">
    <w:abstractNumId w:val="21"/>
  </w:num>
  <w:num w:numId="16">
    <w:abstractNumId w:val="25"/>
  </w:num>
  <w:num w:numId="17">
    <w:abstractNumId w:val="15"/>
  </w:num>
  <w:num w:numId="18">
    <w:abstractNumId w:val="24"/>
  </w:num>
  <w:num w:numId="19">
    <w:abstractNumId w:val="13"/>
  </w:num>
  <w:num w:numId="20">
    <w:abstractNumId w:val="19"/>
  </w:num>
  <w:num w:numId="21">
    <w:abstractNumId w:val="22"/>
  </w:num>
  <w:num w:numId="22">
    <w:abstractNumId w:val="16"/>
  </w:num>
  <w:num w:numId="23">
    <w:abstractNumId w:val="20"/>
  </w:num>
  <w:num w:numId="24">
    <w:abstractNumId w:val="12"/>
  </w:num>
  <w:num w:numId="25">
    <w:abstractNumId w:val="14"/>
  </w:num>
  <w:num w:numId="26">
    <w:abstractNumId w:val="26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embedSystemFonts/>
  <w:proofState w:spelling="clean" w:grammar="clean"/>
  <w:stylePaneFormatFilter w:val="0604" w:allStyles="0" w:customStyles="0" w:latentStyles="1" w:stylesInUse="0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74D"/>
    <w:rsid w:val="000C20C3"/>
    <w:rsid w:val="001048DD"/>
    <w:rsid w:val="001116C2"/>
    <w:rsid w:val="00132E66"/>
    <w:rsid w:val="001751B3"/>
    <w:rsid w:val="00187545"/>
    <w:rsid w:val="001C07EE"/>
    <w:rsid w:val="001C1B80"/>
    <w:rsid w:val="001F3241"/>
    <w:rsid w:val="002034E1"/>
    <w:rsid w:val="00215EA1"/>
    <w:rsid w:val="00232A89"/>
    <w:rsid w:val="002B10EF"/>
    <w:rsid w:val="002D7A50"/>
    <w:rsid w:val="003223C5"/>
    <w:rsid w:val="00363C50"/>
    <w:rsid w:val="0038452B"/>
    <w:rsid w:val="003A3331"/>
    <w:rsid w:val="003E018C"/>
    <w:rsid w:val="00484B55"/>
    <w:rsid w:val="004A14E4"/>
    <w:rsid w:val="004E29B3"/>
    <w:rsid w:val="00523273"/>
    <w:rsid w:val="00544322"/>
    <w:rsid w:val="00573E2E"/>
    <w:rsid w:val="00590D07"/>
    <w:rsid w:val="005A5E08"/>
    <w:rsid w:val="005A6A40"/>
    <w:rsid w:val="00633621"/>
    <w:rsid w:val="00634997"/>
    <w:rsid w:val="0064129E"/>
    <w:rsid w:val="00673E08"/>
    <w:rsid w:val="00690172"/>
    <w:rsid w:val="006A3E21"/>
    <w:rsid w:val="006F0F9F"/>
    <w:rsid w:val="00716D12"/>
    <w:rsid w:val="00740C0B"/>
    <w:rsid w:val="00770F9F"/>
    <w:rsid w:val="00784D58"/>
    <w:rsid w:val="00785890"/>
    <w:rsid w:val="007C333B"/>
    <w:rsid w:val="007D1166"/>
    <w:rsid w:val="008254CB"/>
    <w:rsid w:val="008362BC"/>
    <w:rsid w:val="0084711C"/>
    <w:rsid w:val="00851215"/>
    <w:rsid w:val="00857ADD"/>
    <w:rsid w:val="00862495"/>
    <w:rsid w:val="008B155C"/>
    <w:rsid w:val="008B2B8A"/>
    <w:rsid w:val="008D6863"/>
    <w:rsid w:val="008F0ACF"/>
    <w:rsid w:val="00904024"/>
    <w:rsid w:val="00912A81"/>
    <w:rsid w:val="00947777"/>
    <w:rsid w:val="009A7B1F"/>
    <w:rsid w:val="009C4957"/>
    <w:rsid w:val="00A04AD5"/>
    <w:rsid w:val="00A14898"/>
    <w:rsid w:val="00A4500B"/>
    <w:rsid w:val="00A86840"/>
    <w:rsid w:val="00AA460C"/>
    <w:rsid w:val="00AF23AE"/>
    <w:rsid w:val="00B0081C"/>
    <w:rsid w:val="00B0125C"/>
    <w:rsid w:val="00B07B9C"/>
    <w:rsid w:val="00B32455"/>
    <w:rsid w:val="00B55840"/>
    <w:rsid w:val="00B6728B"/>
    <w:rsid w:val="00B86B75"/>
    <w:rsid w:val="00B904E5"/>
    <w:rsid w:val="00BC48D5"/>
    <w:rsid w:val="00C15266"/>
    <w:rsid w:val="00C36279"/>
    <w:rsid w:val="00C6164A"/>
    <w:rsid w:val="00CD6785"/>
    <w:rsid w:val="00CE57CE"/>
    <w:rsid w:val="00D40DD4"/>
    <w:rsid w:val="00D42075"/>
    <w:rsid w:val="00D5691C"/>
    <w:rsid w:val="00D8012E"/>
    <w:rsid w:val="00DB467D"/>
    <w:rsid w:val="00DC5457"/>
    <w:rsid w:val="00DD31E3"/>
    <w:rsid w:val="00DF0F59"/>
    <w:rsid w:val="00E315A3"/>
    <w:rsid w:val="00E42F7D"/>
    <w:rsid w:val="00E5188C"/>
    <w:rsid w:val="00E63E66"/>
    <w:rsid w:val="00E7193A"/>
    <w:rsid w:val="00E742FB"/>
    <w:rsid w:val="00E91DC0"/>
    <w:rsid w:val="00E952AD"/>
    <w:rsid w:val="00EC58D8"/>
    <w:rsid w:val="00ED00F3"/>
    <w:rsid w:val="00ED48DD"/>
    <w:rsid w:val="00EE0FBE"/>
    <w:rsid w:val="00EF14E0"/>
    <w:rsid w:val="00F11B66"/>
    <w:rsid w:val="00F1355F"/>
    <w:rsid w:val="00F702FF"/>
    <w:rsid w:val="00F73B1B"/>
    <w:rsid w:val="00FA72B1"/>
    <w:rsid w:val="00FC3A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F5CF9B"/>
  <w15:docId w15:val="{AE75DAC6-FA22-4477-8C6A-9F85CCEA9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B155C"/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F702FF"/>
    <w:pPr>
      <w:keepNext/>
      <w:keepLines/>
      <w:numPr>
        <w:numId w:val="27"/>
      </w:numPr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C4957"/>
    <w:pPr>
      <w:keepNext/>
      <w:keepLines/>
      <w:numPr>
        <w:ilvl w:val="1"/>
        <w:numId w:val="27"/>
      </w:numPr>
      <w:spacing w:before="200" w:after="0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B2B8A"/>
    <w:pPr>
      <w:keepNext/>
      <w:keepLines/>
      <w:numPr>
        <w:ilvl w:val="2"/>
        <w:numId w:val="27"/>
      </w:numPr>
      <w:spacing w:before="200" w:after="0"/>
      <w:outlineLvl w:val="2"/>
    </w:pPr>
    <w:rPr>
      <w:rFonts w:eastAsiaTheme="majorEastAsia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C5457"/>
    <w:pPr>
      <w:keepNext/>
      <w:keepLines/>
      <w:numPr>
        <w:ilvl w:val="3"/>
        <w:numId w:val="27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7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7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Normal"/>
    <w:link w:val="Heading7Char"/>
    <w:rsid w:val="00F702FF"/>
    <w:pPr>
      <w:keepNext/>
      <w:keepLines/>
      <w:numPr>
        <w:ilvl w:val="6"/>
        <w:numId w:val="2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F702FF"/>
    <w:pPr>
      <w:keepNext/>
      <w:keepLines/>
      <w:numPr>
        <w:ilvl w:val="7"/>
        <w:numId w:val="2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F702FF"/>
    <w:pPr>
      <w:keepNext/>
      <w:keepLines/>
      <w:numPr>
        <w:ilvl w:val="8"/>
        <w:numId w:val="2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42F7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C495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363C50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DF0F59"/>
    <w:rPr>
      <w:sz w:val="22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F0F9F"/>
    <w:pPr>
      <w:numPr>
        <w:numId w:val="19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DF0F59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215EA1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rsid w:val="00E42F7D"/>
    <w:rPr>
      <w:sz w:val="22"/>
    </w:rPr>
  </w:style>
  <w:style w:type="paragraph" w:styleId="Header">
    <w:name w:val="header"/>
    <w:basedOn w:val="Normal"/>
    <w:link w:val="HeaderChar"/>
    <w:unhideWhenUsed/>
    <w:rsid w:val="00770F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0F9F"/>
  </w:style>
  <w:style w:type="paragraph" w:styleId="Footer">
    <w:name w:val="footer"/>
    <w:basedOn w:val="Normal"/>
    <w:link w:val="FooterChar"/>
    <w:unhideWhenUsed/>
    <w:rsid w:val="00770F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70F9F"/>
  </w:style>
  <w:style w:type="character" w:customStyle="1" w:styleId="Heading7Char">
    <w:name w:val="Heading 7 Char"/>
    <w:basedOn w:val="DefaultParagraphFont"/>
    <w:link w:val="Heading7"/>
    <w:rsid w:val="00F702F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F702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F702F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customStyle="1" w:styleId="Table">
    <w:name w:val="Table"/>
    <w:semiHidden/>
    <w:unhideWhenUsed/>
    <w:qFormat/>
    <w:rsid w:val="001C07EE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BodyTextFirstline05">
    <w:name w:val="Style Body Text + First line:  0.5&quot;"/>
    <w:basedOn w:val="BodyText"/>
    <w:rsid w:val="00B0125C"/>
    <w:pPr>
      <w:ind w:firstLine="720"/>
    </w:pPr>
    <w:rPr>
      <w:rFonts w:eastAsia="Times New Roman" w:cs="Times New Roman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F0F9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F0F9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6F0F9F"/>
    <w:pPr>
      <w:spacing w:after="100"/>
      <w:ind w:left="480"/>
    </w:pPr>
  </w:style>
  <w:style w:type="paragraph" w:styleId="BodyTextIndent">
    <w:name w:val="Body Text Indent"/>
    <w:basedOn w:val="Normal"/>
    <w:link w:val="BodyTextIndentChar"/>
    <w:unhideWhenUsed/>
    <w:rsid w:val="002D7A50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2D7A50"/>
  </w:style>
  <w:style w:type="paragraph" w:styleId="BodyTextFirstIndent">
    <w:name w:val="Body Text First Indent"/>
    <w:basedOn w:val="BodyText"/>
    <w:link w:val="BodyTextFirstIndentChar"/>
    <w:unhideWhenUsed/>
    <w:rsid w:val="002D7A50"/>
    <w:pPr>
      <w:spacing w:before="0"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2D7A50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93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3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17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957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8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06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43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0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84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73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97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7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06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0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8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6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35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46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7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80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1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68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602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599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2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59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9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1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183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26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68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69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9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5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186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172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587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66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58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98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1916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188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2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1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903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4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124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52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288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4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446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91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185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942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0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160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10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897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34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2413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48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3148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9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897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7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964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04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04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762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04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90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7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9907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2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766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2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2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64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246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0712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0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336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481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01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280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4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43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466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03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636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331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576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14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351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8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449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4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174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56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256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2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240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3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087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9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129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5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383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907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8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5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0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407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29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1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0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1496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40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08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72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784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91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083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89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68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896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7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1218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2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349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6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416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8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160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11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3495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51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3474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73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195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37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6412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322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526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8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5972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1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780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4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916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86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9891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2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13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770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750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39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3849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84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3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3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5502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9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088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260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9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43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1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075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27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781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3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158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118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979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2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7486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750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808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86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13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914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65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4884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7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188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02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122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5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140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05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5399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7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139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336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8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601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15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1061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494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9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918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38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544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119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37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3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754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89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950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1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15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5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7321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75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683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0379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5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804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88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871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4960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2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000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729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152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9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98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323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23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509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98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7235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75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590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2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822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09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628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09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4371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056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03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211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37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173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1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097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647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45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526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89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9778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72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432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383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53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8851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76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975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86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2633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29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946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5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7994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72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767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2023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3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838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22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71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874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45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025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478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83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5178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5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9132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619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2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568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8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335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0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284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9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944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4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6721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396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9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749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89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939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4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64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2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769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616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1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71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573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99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555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71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401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4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96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02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136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66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817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79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760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9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8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42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7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943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9112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65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209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192</Words>
  <Characters>10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plore the link between FMI F1CDx LoD and Coverage</vt:lpstr>
    </vt:vector>
  </TitlesOfParts>
  <Company/>
  <LinksUpToDate>false</LinksUpToDate>
  <CharactersWithSpaces>1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e the link between FMI F1CDx LoD and Coverage</dc:title>
  <dc:creator>Stat4ward</dc:creator>
  <cp:lastModifiedBy>Sha Yang</cp:lastModifiedBy>
  <cp:revision>14</cp:revision>
  <dcterms:created xsi:type="dcterms:W3CDTF">2020-07-28T16:26:00Z</dcterms:created>
  <dcterms:modified xsi:type="dcterms:W3CDTF">2021-01-05T16:56:00Z</dcterms:modified>
</cp:coreProperties>
</file>